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7F917" w14:textId="77777777" w:rsidR="00592FAE" w:rsidRPr="004026EC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9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3"/>
        <w:gridCol w:w="2951"/>
        <w:gridCol w:w="3147"/>
      </w:tblGrid>
      <w:tr w:rsidR="00820E3E" w:rsidRPr="004026EC" w14:paraId="25D2FF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372BC936" w14:textId="77777777" w:rsidR="00820E3E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itulé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de la </w:t>
            </w:r>
            <w:proofErr w:type="spellStart"/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>Masterclass</w:t>
            </w:r>
            <w:proofErr w:type="spellEnd"/>
          </w:p>
        </w:tc>
      </w:tr>
      <w:tr w:rsidR="009136EC" w:rsidRPr="004026EC" w14:paraId="7A422AFF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A8D696F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  <w:p w14:paraId="0E129747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</w:tc>
      </w:tr>
      <w:tr w:rsidR="009C7FE9" w:rsidRPr="004026EC" w14:paraId="44B7D6BB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7787F48" w14:textId="77777777" w:rsidR="009C7FE9" w:rsidRPr="004026EC" w:rsidRDefault="009C7FE9" w:rsidP="009C7FE9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477F30" w:rsidRPr="004026EC" w14:paraId="610DEB2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</w:tcPr>
          <w:p w14:paraId="5BB59B26" w14:textId="77777777" w:rsidR="00477F30" w:rsidRPr="004026EC" w:rsidRDefault="009C7FE9" w:rsidP="0074665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</w:t>
            </w:r>
            <w:r w:rsidR="00477F30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oordinateurs</w:t>
            </w:r>
          </w:p>
        </w:tc>
      </w:tr>
      <w:tr w:rsidR="00592FAE" w:rsidRPr="004026EC" w14:paraId="62BF095E" w14:textId="77777777" w:rsidTr="002547B1">
        <w:trPr>
          <w:trHeight w:val="444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E022129" w14:textId="77777777" w:rsidR="00592FAE" w:rsidRPr="004026EC" w:rsidRDefault="003B457E" w:rsidP="003B457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oordinat</w:t>
            </w:r>
            <w:r w:rsidR="00F07DC8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eur 1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F07DC8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(Rang A)</w:t>
            </w:r>
          </w:p>
        </w:tc>
      </w:tr>
      <w:tr w:rsidR="00A22BDA" w:rsidRPr="004026EC" w14:paraId="0B0E7512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55D75581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0F8277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ED53C9F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4ADE48B" w14:textId="77777777" w:rsidR="00592FAE" w:rsidRPr="00D21586" w:rsidRDefault="00F07DC8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</w:t>
            </w:r>
            <w:r w:rsidR="00592FAE" w:rsidRPr="00D21586">
              <w:rPr>
                <w:rFonts w:asciiTheme="majorHAnsi" w:hAnsiTheme="majorHAnsi" w:cstheme="majorHAnsi"/>
              </w:rPr>
              <w:t>ade</w:t>
            </w:r>
            <w:r w:rsidRPr="00D21586">
              <w:rPr>
                <w:rFonts w:asciiTheme="majorHAnsi" w:hAnsiTheme="majorHAnsi" w:cstheme="majorHAnsi"/>
              </w:rPr>
              <w:t xml:space="preserve">, spécialité et </w:t>
            </w:r>
            <w:r w:rsidR="00592FAE" w:rsidRPr="00D21586">
              <w:rPr>
                <w:rFonts w:asciiTheme="majorHAnsi" w:hAnsiTheme="majorHAnsi" w:cstheme="majorHAnsi"/>
              </w:rPr>
              <w:t>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E257A6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B8B23CB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58387FD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204C1CA" w14:textId="77777777" w:rsidR="00592FAE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</w:p>
        </w:tc>
      </w:tr>
      <w:tr w:rsidR="00A22BDA" w:rsidRPr="004026EC" w14:paraId="02BECE9E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03E9128B" w14:textId="7A26AE22" w:rsidR="00F07DC8" w:rsidRPr="00D21586" w:rsidRDefault="004026EC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 xml:space="preserve">Adresse </w:t>
            </w:r>
            <w:proofErr w:type="gramStart"/>
            <w:r w:rsidRPr="00D21586">
              <w:rPr>
                <w:rFonts w:asciiTheme="majorHAnsi" w:hAnsiTheme="majorHAnsi" w:cstheme="majorHAnsi"/>
                <w:color w:val="000000" w:themeColor="text1"/>
              </w:rPr>
              <w:t>e</w:t>
            </w:r>
            <w:r w:rsidR="00F07DC8" w:rsidRPr="00D21586">
              <w:rPr>
                <w:rFonts w:asciiTheme="majorHAnsi" w:hAnsiTheme="majorHAnsi" w:cstheme="majorHAnsi"/>
                <w:color w:val="000000" w:themeColor="text1"/>
              </w:rPr>
              <w:t>-mail</w:t>
            </w:r>
            <w:proofErr w:type="gramEnd"/>
            <w:r w:rsidR="00103E91" w:rsidRPr="00D21586">
              <w:rPr>
                <w:rFonts w:asciiTheme="majorHAnsi" w:hAnsiTheme="majorHAnsi" w:cstheme="majorHAnsi"/>
                <w:color w:val="000000" w:themeColor="text1"/>
              </w:rPr>
              <w:t xml:space="preserve"> institutionnel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F791246" w14:textId="77777777" w:rsidR="00F07DC8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.</w:t>
            </w:r>
          </w:p>
        </w:tc>
      </w:tr>
      <w:tr w:rsidR="00430AED" w:rsidRPr="004026EC" w14:paraId="13015E48" w14:textId="77777777" w:rsidTr="002547B1">
        <w:tc>
          <w:tcPr>
            <w:tcW w:w="9351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D0925F0" w14:textId="77777777" w:rsidR="00430AED" w:rsidRPr="00D21586" w:rsidRDefault="00430AED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Coordinateur 2</w:t>
            </w:r>
            <w:r w:rsidR="004026EC"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21586">
              <w:rPr>
                <w:rFonts w:asciiTheme="majorHAnsi" w:hAnsiTheme="majorHAnsi" w:cstheme="majorHAnsi"/>
                <w:i/>
                <w:color w:val="000000" w:themeColor="text1"/>
                <w:sz w:val="24"/>
                <w:szCs w:val="24"/>
              </w:rPr>
              <w:t>(Facultatif)</w:t>
            </w:r>
          </w:p>
        </w:tc>
      </w:tr>
      <w:tr w:rsidR="00A22BDA" w:rsidRPr="004026EC" w14:paraId="1C1AACBA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68A9E63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7EEB1893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284C886C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6610FA5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ade, spécialité et 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4A21000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559DCA5D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1B1A6876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F262672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.</w:t>
            </w:r>
          </w:p>
        </w:tc>
      </w:tr>
      <w:tr w:rsidR="0076253A" w:rsidRPr="004026EC" w14:paraId="07DA895C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</w:tcPr>
          <w:p w14:paraId="216941A8" w14:textId="77777777" w:rsidR="0076253A" w:rsidRPr="00D21586" w:rsidRDefault="004026EC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 xml:space="preserve">Adresse </w:t>
            </w:r>
            <w:proofErr w:type="gramStart"/>
            <w:r w:rsidRPr="00D21586">
              <w:rPr>
                <w:rFonts w:asciiTheme="majorHAnsi" w:hAnsiTheme="majorHAnsi" w:cstheme="majorHAnsi"/>
              </w:rPr>
              <w:t>e</w:t>
            </w:r>
            <w:r w:rsidR="0076253A" w:rsidRPr="00D21586">
              <w:rPr>
                <w:rFonts w:asciiTheme="majorHAnsi" w:hAnsiTheme="majorHAnsi" w:cstheme="majorHAnsi"/>
              </w:rPr>
              <w:t>-mail</w:t>
            </w:r>
            <w:proofErr w:type="gramEnd"/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5E0884C6" w14:textId="77777777" w:rsidR="0076253A" w:rsidRPr="004026EC" w:rsidRDefault="0076253A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.</w:t>
            </w:r>
          </w:p>
        </w:tc>
      </w:tr>
      <w:tr w:rsidR="00FE223F" w:rsidRPr="004026EC" w14:paraId="73F3AE9F" w14:textId="77777777" w:rsidTr="002547B1">
        <w:tc>
          <w:tcPr>
            <w:tcW w:w="325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5D43156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875A2C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3007B9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667EF847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s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facultatifs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  <w:tr w:rsidR="00FE223F" w:rsidRPr="004026EC" w14:paraId="44F2DF76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3350FC7C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1 </w:t>
            </w:r>
          </w:p>
        </w:tc>
      </w:tr>
      <w:tr w:rsidR="00FE223F" w:rsidRPr="004026EC" w14:paraId="38EBCFD2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4739779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186BC1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7AA3FE3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9908DF8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spécialité et affiliation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9A34566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FA48B2F" w14:textId="77777777" w:rsidTr="002547B1">
        <w:tc>
          <w:tcPr>
            <w:tcW w:w="9351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7961952B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2 </w:t>
            </w:r>
          </w:p>
        </w:tc>
      </w:tr>
      <w:tr w:rsidR="00FE223F" w:rsidRPr="004026EC" w14:paraId="5CE066EE" w14:textId="77777777" w:rsidTr="002547B1">
        <w:trPr>
          <w:trHeight w:val="504"/>
        </w:trPr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</w:tcPr>
          <w:p w14:paraId="567C4797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</w:tcPr>
          <w:p w14:paraId="78D34A9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237EBE5" w14:textId="77777777" w:rsidTr="002547B1">
        <w:tc>
          <w:tcPr>
            <w:tcW w:w="32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7D9929A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0D9E52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75751809" w14:textId="77777777" w:rsidTr="002547B1">
        <w:tc>
          <w:tcPr>
            <w:tcW w:w="935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56617FEA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ervenant 3</w:t>
            </w:r>
          </w:p>
        </w:tc>
      </w:tr>
      <w:tr w:rsidR="00FE223F" w:rsidRPr="004026EC" w14:paraId="6AADA46A" w14:textId="77777777" w:rsidTr="002547B1"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2827FDE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Nom et Prénom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144E263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4044C772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289560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09B6AE2E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922A668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29A424C0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Aspects pédagogiques</w:t>
            </w:r>
          </w:p>
        </w:tc>
      </w:tr>
      <w:tr w:rsidR="00FE223F" w:rsidRPr="004026EC" w14:paraId="7EED9F53" w14:textId="77777777" w:rsidTr="002547B1"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1569049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50EA3CAD" w14:textId="4BA73E81" w:rsidR="00FE223F" w:rsidRPr="00D21586" w:rsidRDefault="00FE223F" w:rsidP="000B2529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 généra</w:t>
            </w:r>
            <w:r w:rsidR="00103E91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</w:t>
            </w: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52691DD" w14:textId="0886718F" w:rsidR="00FE223F" w:rsidRPr="00D21586" w:rsidRDefault="00FE223F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 w:hanging="360"/>
              <w:jc w:val="center"/>
              <w:rPr>
                <w:rFonts w:asciiTheme="majorHAnsi" w:hAnsiTheme="majorHAnsi" w:cstheme="majorHAnsi"/>
                <w:i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B69D07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3FB31C44" w14:textId="77777777" w:rsidR="004026EC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555026CE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4026EC" w:rsidRPr="004026EC" w14:paraId="64F442C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D0621F8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2FD6C1F9" w14:textId="77777777" w:rsidR="00103E91" w:rsidRPr="00D21586" w:rsidRDefault="004026EC" w:rsidP="004026EC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s spécifiques</w:t>
            </w:r>
          </w:p>
          <w:p w14:paraId="6F5219CE" w14:textId="13728E3F" w:rsidR="004026EC" w:rsidRPr="00D21586" w:rsidRDefault="00103E91" w:rsidP="00103E91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(2 à 4 objectifs)</w:t>
            </w:r>
            <w:r w:rsidR="004026EC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3BB4F7A3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88CEF2C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41C04559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7E118957" w14:textId="77777777" w:rsid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0831436C" w14:textId="5DC63899" w:rsidR="00103E91" w:rsidRPr="004026EC" w:rsidRDefault="00103E91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FE223F" w:rsidRPr="004026EC" w14:paraId="26ED5DB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B29D25" w14:textId="77777777" w:rsidR="004026EC" w:rsidRDefault="004026EC" w:rsidP="004026E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443478B" w14:textId="77777777" w:rsidR="00FE223F" w:rsidRPr="004026EC" w:rsidRDefault="004026EC" w:rsidP="00EE27DF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requis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41C74B1" w14:textId="77777777" w:rsidR="00FE223F" w:rsidRPr="004026EC" w:rsidRDefault="00FE223F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 w:rsid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12B571EF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55E0AA2D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7CB9FC0B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B30CF07" w14:textId="77777777" w:rsidR="00FE223F" w:rsidRPr="004026EC" w:rsidRDefault="00FE223F" w:rsidP="000B2529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ublic cible 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833D6D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37D83812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7CEBCA3A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18EC347A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6071E45" w14:textId="77777777" w:rsidR="004026EC" w:rsidRDefault="004026EC" w:rsidP="000B2529">
            <w:pPr>
              <w:pStyle w:val="Paragraphedeliste"/>
              <w:numPr>
                <w:ilvl w:val="0"/>
                <w:numId w:val="26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apacité d’accueil</w:t>
            </w:r>
          </w:p>
          <w:p w14:paraId="5A2102AC" w14:textId="77777777" w:rsidR="00FE223F" w:rsidRPr="004026EC" w:rsidRDefault="004026EC" w:rsidP="004026EC">
            <w:pPr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>Nombre de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candidats)</w:t>
            </w:r>
          </w:p>
          <w:p w14:paraId="3F7076DF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88D228D" w14:textId="77777777" w:rsidR="00FE223F" w:rsidRPr="004026EC" w:rsidRDefault="00FE223F" w:rsidP="0074665C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Minimum =………………</w:t>
            </w:r>
          </w:p>
        </w:tc>
        <w:tc>
          <w:tcPr>
            <w:tcW w:w="314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735763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Maximum</w:t>
            </w: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=………………</w:t>
            </w:r>
          </w:p>
        </w:tc>
      </w:tr>
      <w:tr w:rsidR="00FE223F" w:rsidRPr="004026EC" w14:paraId="52501B33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vAlign w:val="center"/>
          </w:tcPr>
          <w:p w14:paraId="38A5F90C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4DB8EEA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14:paraId="66304532" w14:textId="337F8F41" w:rsidR="00FE223F" w:rsidRPr="004026EC" w:rsidRDefault="00FE223F" w:rsidP="4B8C5D35">
            <w:pPr>
              <w:jc w:val="center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Frais d’inscription</w:t>
            </w:r>
            <w:r w:rsidR="00217421"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 xml:space="preserve"> : 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Minimum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>150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D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T</w:t>
            </w:r>
            <w:r w:rsidR="00507DF1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/candidat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±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50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D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T</w:t>
            </w:r>
            <w:r w:rsidR="00507DF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/jour</w:t>
            </w:r>
            <w:r w:rsidR="002547B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à partir de J4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pause</w:t>
            </w:r>
            <w:r w:rsidR="002547B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-café</w:t>
            </w:r>
            <w:proofErr w:type="spellEnd"/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et repas </w:t>
            </w:r>
            <w:r w:rsidR="002547B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NON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547B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INCLUS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FE223F" w:rsidRPr="004026EC" w14:paraId="113E203B" w14:textId="77777777" w:rsidTr="002547B1">
        <w:trPr>
          <w:trHeight w:val="528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6069B98" w14:textId="77777777" w:rsidR="00FE223F" w:rsidRPr="004026EC" w:rsidRDefault="00FE223F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.</w:t>
            </w:r>
          </w:p>
          <w:p w14:paraId="568C0855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</w:t>
            </w:r>
          </w:p>
          <w:p w14:paraId="55289738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B19E77F" w14:textId="77777777" w:rsidTr="002547B1">
        <w:trPr>
          <w:trHeight w:val="45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17672598" w14:textId="77777777" w:rsidR="00FE223F" w:rsidRPr="004026EC" w:rsidRDefault="00FE223F" w:rsidP="00FE223F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                                                 Déroulement de l’enseignement </w:t>
            </w:r>
          </w:p>
        </w:tc>
      </w:tr>
      <w:tr w:rsidR="0074665C" w:rsidRPr="004026EC" w14:paraId="0A633C5C" w14:textId="77777777" w:rsidTr="002547B1">
        <w:trPr>
          <w:trHeight w:val="315"/>
        </w:trPr>
        <w:tc>
          <w:tcPr>
            <w:tcW w:w="3253" w:type="dxa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BD2E494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Volume horaire</w:t>
            </w: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</w:tcPr>
          <w:p w14:paraId="4497DBC1" w14:textId="7B45DCFB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Présentiel 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(minimum de 16 heures)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= …………………</w:t>
            </w:r>
            <w:r w:rsidR="0009706A">
              <w:rPr>
                <w:rFonts w:asciiTheme="majorHAnsi" w:hAnsiTheme="majorHAnsi" w:cstheme="majorHAnsi"/>
                <w:sz w:val="24"/>
                <w:szCs w:val="24"/>
              </w:rPr>
              <w:t>……</w:t>
            </w:r>
          </w:p>
          <w:p w14:paraId="10D65ABA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4665C" w:rsidRPr="004026EC" w14:paraId="125E9D51" w14:textId="77777777" w:rsidTr="002547B1">
        <w:trPr>
          <w:trHeight w:val="552"/>
        </w:trPr>
        <w:tc>
          <w:tcPr>
            <w:tcW w:w="3253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C0F3E09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</w:tcPr>
          <w:p w14:paraId="0FCBA3FB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Distanciel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=.............................</w:t>
            </w:r>
          </w:p>
        </w:tc>
      </w:tr>
      <w:tr w:rsidR="00FE223F" w:rsidRPr="004026EC" w14:paraId="47AA628E" w14:textId="77777777" w:rsidTr="002547B1">
        <w:trPr>
          <w:trHeight w:val="1178"/>
        </w:trPr>
        <w:tc>
          <w:tcPr>
            <w:tcW w:w="3253" w:type="dxa"/>
            <w:tcBorders>
              <w:top w:val="single" w:sz="4" w:space="0" w:color="auto"/>
              <w:left w:val="single" w:sz="18" w:space="0" w:color="auto"/>
            </w:tcBorders>
          </w:tcPr>
          <w:p w14:paraId="52C5EAB1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Formation pratique</w:t>
            </w:r>
          </w:p>
          <w:p w14:paraId="0DC95FF8" w14:textId="77777777" w:rsidR="00FE223F" w:rsidRPr="004026EC" w:rsidRDefault="00FE223F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1737481" w14:textId="77777777" w:rsidR="00FE223F" w:rsidRPr="004026EC" w:rsidRDefault="00F07548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* </w:t>
            </w:r>
            <w:r w:rsidR="00FE223F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Si oui, préciser le type de matériel nécessaire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549304F" w14:textId="306C33C0" w:rsidR="00FE223F" w:rsidRPr="004026EC" w:rsidRDefault="009B7E9B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DC38A09" wp14:editId="42221429">
                      <wp:simplePos x="0" y="0"/>
                      <wp:positionH relativeFrom="column">
                        <wp:posOffset>1407160</wp:posOffset>
                      </wp:positionH>
                      <wp:positionV relativeFrom="paragraph">
                        <wp:posOffset>24765</wp:posOffset>
                      </wp:positionV>
                      <wp:extent cx="257175" cy="190500"/>
                      <wp:effectExtent l="0" t="0" r="9525" b="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BB374" id="Rectangle 33" o:spid="_x0000_s1026" style="position:absolute;margin-left:110.8pt;margin-top:1.95pt;width:20.25pt;height: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6EB71C9" wp14:editId="3DE7574E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24130</wp:posOffset>
                      </wp:positionV>
                      <wp:extent cx="257175" cy="190500"/>
                      <wp:effectExtent l="0" t="0" r="9525" b="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2F242E" id="Rectangle 32" o:spid="_x0000_s1026" style="position:absolute;margin-left:32.25pt;margin-top:1.9pt;width:20.25pt;height: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7TW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" fillcolor="window" strokecolor="windowText">
                      <v:path arrowok="t"/>
                    </v:rect>
                  </w:pict>
                </mc:Fallback>
              </mc:AlternateConten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Oui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                   Non</w:t>
            </w:r>
          </w:p>
          <w:p w14:paraId="23CF306D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E818FDA" w14:textId="77777777" w:rsidR="00FE223F" w:rsidRPr="004026EC" w:rsidRDefault="00FE223F" w:rsidP="00FE223F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  <w:p w14:paraId="2B787843" w14:textId="77777777" w:rsidR="00FE223F" w:rsidRPr="004026EC" w:rsidRDefault="00FE223F" w:rsidP="000B2529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</w:tc>
      </w:tr>
      <w:tr w:rsidR="00FE223F" w:rsidRPr="004026EC" w14:paraId="4C5D59ED" w14:textId="77777777" w:rsidTr="002547B1">
        <w:trPr>
          <w:trHeight w:val="1045"/>
        </w:trPr>
        <w:tc>
          <w:tcPr>
            <w:tcW w:w="3253" w:type="dxa"/>
            <w:tcBorders>
              <w:left w:val="single" w:sz="18" w:space="0" w:color="auto"/>
            </w:tcBorders>
          </w:tcPr>
          <w:p w14:paraId="6E93AE9C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Lieu de la form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329E8C63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.</w:t>
            </w:r>
          </w:p>
          <w:p w14:paraId="077C733B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.</w:t>
            </w:r>
          </w:p>
        </w:tc>
      </w:tr>
      <w:tr w:rsidR="00FE223F" w:rsidRPr="004026EC" w14:paraId="5352F17A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</w:tcBorders>
          </w:tcPr>
          <w:p w14:paraId="344FBB7B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Programme de l’enseignement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71D8241D" w14:textId="77777777" w:rsidR="0074665C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Joindre le fichier version Word du programme détaillé</w:t>
            </w:r>
          </w:p>
          <w:p w14:paraId="0BEE62DA" w14:textId="77777777" w:rsidR="00FE223F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i/>
                <w:noProof/>
              </w:rPr>
              <w:t>les thèmes d’enseignement, les horaires, et le volume horaire de chaque intervenant)</w:t>
            </w:r>
          </w:p>
        </w:tc>
      </w:tr>
      <w:tr w:rsidR="00FE223F" w:rsidRPr="004026EC" w14:paraId="1238637F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</w:tcPr>
          <w:p w14:paraId="3006BC93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Affiche de la </w:t>
            </w:r>
            <w:proofErr w:type="spellStart"/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Masterclass</w:t>
            </w:r>
            <w:proofErr w:type="spellEnd"/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0D7D126C" w14:textId="77777777" w:rsidR="00FE223F" w:rsidRPr="004026EC" w:rsidRDefault="00317B8B" w:rsidP="0074665C">
            <w:pPr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 xml:space="preserve">Joindre le poster version PPT </w:t>
            </w:r>
          </w:p>
        </w:tc>
      </w:tr>
      <w:tr w:rsidR="00FE223F" w:rsidRPr="004026EC" w14:paraId="7A596538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84DC3B3" w14:textId="77777777" w:rsidR="00FE223F" w:rsidRPr="004026EC" w:rsidRDefault="00FE223F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</w:p>
        </w:tc>
      </w:tr>
      <w:tr w:rsidR="00317B8B" w:rsidRPr="004026EC" w14:paraId="069ACEFA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528D0237" w14:textId="77777777" w:rsidR="00317B8B" w:rsidRPr="004026EC" w:rsidRDefault="00317B8B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Modalité</w:t>
            </w:r>
            <w:r w:rsidR="00F07548"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s</w:t>
            </w: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 xml:space="preserve"> d’évaluation</w:t>
            </w:r>
          </w:p>
        </w:tc>
      </w:tr>
      <w:tr w:rsidR="00317B8B" w:rsidRPr="004026EC" w14:paraId="41101015" w14:textId="77777777" w:rsidTr="002547B1">
        <w:trPr>
          <w:trHeight w:val="1004"/>
        </w:trPr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</w:tcPr>
          <w:p w14:paraId="7C02FBDF" w14:textId="77777777" w:rsidR="00317B8B" w:rsidRPr="004026EC" w:rsidRDefault="00317B8B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9859CEA" w14:textId="77777777" w:rsidR="00317B8B" w:rsidRPr="004026EC" w:rsidRDefault="00317B8B" w:rsidP="00FE223F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-test /Post-test* (obligatoires)</w:t>
            </w:r>
          </w:p>
          <w:p w14:paraId="35E17D13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68800FE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4A9AE7DD" w14:textId="077A4D7F" w:rsidR="00317B8B" w:rsidRPr="004026EC" w:rsidRDefault="00317B8B" w:rsidP="4B8C5D35">
            <w:pPr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Joindre le</w:t>
            </w:r>
            <w:r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pré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-test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et 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le post-test</w:t>
            </w:r>
          </w:p>
          <w:p w14:paraId="33BDF016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18B05DED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</w:tc>
      </w:tr>
      <w:tr w:rsidR="00317B8B" w:rsidRPr="004026EC" w14:paraId="49D2724B" w14:textId="77777777" w:rsidTr="002547B1">
        <w:trPr>
          <w:trHeight w:val="1023"/>
        </w:trPr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</w:tcPr>
          <w:p w14:paraId="2045DE4E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36E26A9" w14:textId="11B9F13F" w:rsidR="00317B8B" w:rsidRPr="004026EC" w:rsidRDefault="00317B8B" w:rsidP="000B2529">
            <w:pPr>
              <w:pStyle w:val="Listepuces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Autres (facultatifs)</w:t>
            </w:r>
          </w:p>
          <w:p w14:paraId="23CDF072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E8E1118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Si oui, préciser le type de matériel nécessaire et joindre les fiches d’évaluation.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6A7360C" w14:textId="1FCA545D" w:rsidR="001464F4" w:rsidRDefault="009B7E9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77C59A" wp14:editId="6407F18B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5CEC6" id="Rectangle 31" o:spid="_x0000_s1026" style="position:absolute;margin-left:111.6pt;margin-top:12.95pt;width:20.25pt;height: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777C59A" wp14:editId="7808CEED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00F40D" id="Rectangle 30" o:spid="_x0000_s1026" style="position:absolute;margin-left:31.85pt;margin-top:12.95pt;width:20.25pt;height: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ml4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 w:rsidR="00317B8B"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</w:p>
          <w:p w14:paraId="1B328ABB" w14:textId="27DB8B2C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Oui</w:t>
            </w:r>
            <w:r w:rsidR="00F07548"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                   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Non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 </w:t>
            </w:r>
          </w:p>
          <w:p w14:paraId="7D00E692" w14:textId="77777777" w:rsidR="00317B8B" w:rsidRPr="004026EC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69A698C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0CCFF91A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21941ABC" w14:textId="77777777" w:rsidR="00317B8B" w:rsidRPr="004026EC" w:rsidDel="00820E3E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</w:tc>
      </w:tr>
    </w:tbl>
    <w:p w14:paraId="2977727A" w14:textId="77777777" w:rsidR="00592FAE" w:rsidRPr="004026EC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p w14:paraId="666F73E1" w14:textId="77777777" w:rsidR="00AB58A4" w:rsidRPr="004026EC" w:rsidRDefault="00AB58A4">
      <w:pPr>
        <w:rPr>
          <w:rFonts w:asciiTheme="majorHAnsi" w:hAnsiTheme="majorHAnsi" w:cstheme="majorHAnsi"/>
          <w:sz w:val="24"/>
          <w:szCs w:val="24"/>
        </w:rPr>
      </w:pPr>
    </w:p>
    <w:sectPr w:rsidR="00AB58A4" w:rsidRPr="004026EC" w:rsidSect="00A639E7">
      <w:headerReference w:type="default" r:id="rId8"/>
      <w:footerReference w:type="default" r:id="rId9"/>
      <w:pgSz w:w="11906" w:h="16838"/>
      <w:pgMar w:top="1418" w:right="1418" w:bottom="1276" w:left="1418" w:header="709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2C926" w14:textId="77777777" w:rsidR="00D41462" w:rsidRDefault="00D41462" w:rsidP="00820E3E">
      <w:r>
        <w:separator/>
      </w:r>
    </w:p>
  </w:endnote>
  <w:endnote w:type="continuationSeparator" w:id="0">
    <w:p w14:paraId="0FF1BD72" w14:textId="77777777" w:rsidR="00D41462" w:rsidRDefault="00D41462" w:rsidP="00820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</w:rPr>
      <w:id w:val="-134870452"/>
      <w:docPartObj>
        <w:docPartGallery w:val="Page Numbers (Bottom of Page)"/>
        <w:docPartUnique/>
      </w:docPartObj>
    </w:sdtPr>
    <w:sdtContent>
      <w:p w14:paraId="226932C0" w14:textId="00DE104A" w:rsidR="00A639E7" w:rsidRPr="00A639E7" w:rsidRDefault="009B7E9B">
        <w:pPr>
          <w:pStyle w:val="Pieddepage"/>
          <w:jc w:val="right"/>
          <w:rPr>
            <w:sz w:val="24"/>
          </w:rPr>
        </w:pPr>
        <w:r>
          <w:rPr>
            <w:noProof/>
          </w:rPr>
          <mc:AlternateContent>
            <mc:Choice Requires="wps">
              <w:drawing>
                <wp:anchor distT="0" distB="0" distL="0" distR="0" simplePos="0" relativeHeight="251659264" behindDoc="1" locked="0" layoutInCell="1" allowOverlap="1" wp14:anchorId="486616A0" wp14:editId="33AD48FA">
                  <wp:simplePos x="0" y="0"/>
                  <wp:positionH relativeFrom="page">
                    <wp:posOffset>789940</wp:posOffset>
                  </wp:positionH>
                  <wp:positionV relativeFrom="page">
                    <wp:posOffset>10034270</wp:posOffset>
                  </wp:positionV>
                  <wp:extent cx="4157345" cy="197485"/>
                  <wp:effectExtent l="0" t="0" r="0" b="0"/>
                  <wp:wrapNone/>
                  <wp:docPr id="29" name="Text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157345" cy="19748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9AA915" w14:textId="77777777" w:rsidR="00A639E7" w:rsidRPr="00976D43" w:rsidRDefault="00A639E7" w:rsidP="00A639E7">
                              <w:pPr>
                                <w:spacing w:line="223" w:lineRule="exact"/>
                                <w:ind w:left="20"/>
                                <w:rPr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i/>
                                  <w:sz w:val="24"/>
                                </w:rPr>
                                <w:t xml:space="preserve">Direction du </w:t>
                              </w:r>
                              <w:r w:rsidRPr="00976D43">
                                <w:rPr>
                                  <w:i/>
                                  <w:spacing w:val="-7"/>
                                  <w:sz w:val="24"/>
                                </w:rPr>
                                <w:t>Développement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rofessionnel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>ontinu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86616A0"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6" type="#_x0000_t202" style="position:absolute;left:0;text-align:left;margin-left:62.2pt;margin-top:790.1pt;width:327.35pt;height:15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" filled="f" stroked="f">
                  <v:textbox inset="0,0,0,0">
                    <w:txbxContent>
                      <w:p w14:paraId="579AA915" w14:textId="77777777" w:rsidR="00A639E7" w:rsidRPr="00976D43" w:rsidRDefault="00A639E7" w:rsidP="00A639E7">
                        <w:pPr>
                          <w:spacing w:line="223" w:lineRule="exact"/>
                          <w:ind w:left="20"/>
                          <w:rPr>
                            <w:i/>
                            <w:sz w:val="24"/>
                          </w:rPr>
                        </w:pPr>
                        <w:r>
                          <w:rPr>
                            <w:i/>
                            <w:sz w:val="24"/>
                          </w:rPr>
                          <w:t xml:space="preserve">Direction du </w:t>
                        </w:r>
                        <w:r w:rsidRPr="00976D43">
                          <w:rPr>
                            <w:i/>
                            <w:spacing w:val="-7"/>
                            <w:sz w:val="24"/>
                          </w:rPr>
                          <w:t>Développement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P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rofessionnel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C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>ontinu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 w:rsidR="00A639E7" w:rsidRPr="00A639E7">
          <w:rPr>
            <w:sz w:val="24"/>
          </w:rPr>
          <w:fldChar w:fldCharType="begin"/>
        </w:r>
        <w:r w:rsidR="00A639E7" w:rsidRPr="00A639E7">
          <w:rPr>
            <w:sz w:val="24"/>
          </w:rPr>
          <w:instrText>PAGE   \* MERGEFORMAT</w:instrText>
        </w:r>
        <w:r w:rsidR="00A639E7" w:rsidRPr="00A639E7">
          <w:rPr>
            <w:sz w:val="24"/>
          </w:rPr>
          <w:fldChar w:fldCharType="separate"/>
        </w:r>
        <w:r w:rsidR="00891914">
          <w:rPr>
            <w:noProof/>
            <w:sz w:val="24"/>
          </w:rPr>
          <w:t>3</w:t>
        </w:r>
        <w:r w:rsidR="00A639E7" w:rsidRPr="00A639E7">
          <w:rPr>
            <w:sz w:val="24"/>
          </w:rPr>
          <w:fldChar w:fldCharType="end"/>
        </w:r>
      </w:p>
    </w:sdtContent>
  </w:sdt>
  <w:p w14:paraId="03C7D5E5" w14:textId="4870974D" w:rsidR="008428DC" w:rsidRDefault="008428D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8B9A2" w14:textId="77777777" w:rsidR="00D41462" w:rsidRDefault="00D41462" w:rsidP="00820E3E">
      <w:r>
        <w:separator/>
      </w:r>
    </w:p>
  </w:footnote>
  <w:footnote w:type="continuationSeparator" w:id="0">
    <w:p w14:paraId="266D6797" w14:textId="77777777" w:rsidR="00D41462" w:rsidRDefault="00D41462" w:rsidP="00820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11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23"/>
      <w:gridCol w:w="4820"/>
      <w:gridCol w:w="2268"/>
    </w:tblGrid>
    <w:tr w:rsidR="00FC2E06" w14:paraId="5617BB68" w14:textId="77777777" w:rsidTr="00FC0605">
      <w:trPr>
        <w:cantSplit/>
        <w:trHeight w:val="336"/>
      </w:trPr>
      <w:tc>
        <w:tcPr>
          <w:tcW w:w="2523" w:type="dxa"/>
          <w:vMerge w:val="restart"/>
          <w:vAlign w:val="center"/>
          <w:hideMark/>
        </w:tcPr>
        <w:p w14:paraId="6C702DF8" w14:textId="2D851814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color w:val="000000"/>
            </w:rPr>
          </w:pPr>
          <w:r>
            <w:rPr>
              <w:b/>
              <w:noProof/>
              <w:color w:val="5B9BD5"/>
            </w:rPr>
            <w:drawing>
              <wp:inline distT="0" distB="0" distL="0" distR="0" wp14:anchorId="5455612B" wp14:editId="4C77DDCE">
                <wp:extent cx="662940" cy="632460"/>
                <wp:effectExtent l="0" t="0" r="3810" b="0"/>
                <wp:docPr id="1403127878" name="Imag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4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8C6507">
            <w:rPr>
              <w:b/>
              <w:noProof/>
              <w:color w:val="5B9BD5"/>
            </w:rPr>
            <w:drawing>
              <wp:inline distT="0" distB="0" distL="0" distR="0" wp14:anchorId="6A7D8550" wp14:editId="5AAC483C">
                <wp:extent cx="708660" cy="563880"/>
                <wp:effectExtent l="0" t="0" r="0" b="7620"/>
                <wp:docPr id="1526167958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866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  <w:vMerge w:val="restart"/>
          <w:vAlign w:val="center"/>
        </w:tcPr>
        <w:p w14:paraId="26A0701E" w14:textId="77777777" w:rsidR="00FC2E06" w:rsidRPr="00764F46" w:rsidRDefault="00FC2E06" w:rsidP="00FC2E06">
          <w:pPr>
            <w:pStyle w:val="Normal1"/>
            <w:spacing w:line="256" w:lineRule="auto"/>
            <w:jc w:val="center"/>
            <w:rPr>
              <w:rFonts w:asciiTheme="minorHAnsi" w:hAnsiTheme="minorHAnsi" w:cstheme="minorHAnsi"/>
              <w:b/>
              <w:bCs/>
              <w:color w:val="323E4F"/>
              <w:lang w:eastAsia="en-US"/>
            </w:rPr>
          </w:pPr>
          <w:r w:rsidRPr="00764F46">
            <w:rPr>
              <w:rFonts w:asciiTheme="minorHAnsi" w:hAnsiTheme="minorHAnsi" w:cstheme="minorHAnsi"/>
              <w:b/>
              <w:bCs/>
              <w:color w:val="323E4F"/>
              <w:lang w:eastAsia="en-US"/>
            </w:rPr>
            <w:t>FORMULAIRE</w:t>
          </w:r>
        </w:p>
      </w:tc>
      <w:tc>
        <w:tcPr>
          <w:tcW w:w="2268" w:type="dxa"/>
          <w:vAlign w:val="center"/>
          <w:hideMark/>
        </w:tcPr>
        <w:p w14:paraId="73F9ED76" w14:textId="055BC8FA" w:rsidR="00FC2E06" w:rsidRPr="00764F46" w:rsidRDefault="00FC2E06" w:rsidP="00FC2E06">
          <w:pPr>
            <w:pStyle w:val="Normal1"/>
            <w:spacing w:line="256" w:lineRule="auto"/>
            <w:rPr>
              <w:rFonts w:asciiTheme="minorHAnsi" w:eastAsia="Calibri" w:hAnsiTheme="minorHAnsi" w:cstheme="minorHAnsi"/>
              <w:bCs/>
              <w:lang w:eastAsia="en-US"/>
            </w:rPr>
          </w:pPr>
          <w:r w:rsidRPr="00764F46">
            <w:rPr>
              <w:rFonts w:asciiTheme="minorHAnsi" w:eastAsia="Calibri" w:hAnsiTheme="minorHAnsi" w:cstheme="minorHAnsi"/>
              <w:bCs/>
              <w:lang w:eastAsia="en-US"/>
            </w:rPr>
            <w:t>DPC-FR-</w:t>
          </w:r>
          <w:r w:rsidR="00E5602E" w:rsidRPr="00764F46">
            <w:rPr>
              <w:rFonts w:asciiTheme="minorHAnsi" w:eastAsia="Calibri" w:hAnsiTheme="minorHAnsi" w:cstheme="minorHAnsi"/>
              <w:bCs/>
              <w:lang w:eastAsia="en-US"/>
            </w:rPr>
            <w:t>02</w:t>
          </w:r>
          <w:r w:rsidRPr="00764F46">
            <w:rPr>
              <w:rFonts w:asciiTheme="minorHAnsi" w:eastAsia="Calibri" w:hAnsiTheme="minorHAnsi" w:cstheme="minorHAnsi"/>
              <w:bCs/>
              <w:lang w:eastAsia="en-US"/>
            </w:rPr>
            <w:t>-</w:t>
          </w:r>
          <w:r w:rsidR="00E5602E" w:rsidRPr="00764F46">
            <w:rPr>
              <w:rFonts w:asciiTheme="minorHAnsi" w:eastAsia="Calibri" w:hAnsiTheme="minorHAnsi" w:cstheme="minorHAnsi"/>
              <w:bCs/>
              <w:lang w:eastAsia="en-US"/>
            </w:rPr>
            <w:t>00</w:t>
          </w:r>
        </w:p>
      </w:tc>
    </w:tr>
    <w:tr w:rsidR="00FC2E06" w14:paraId="5CE85670" w14:textId="77777777" w:rsidTr="00FC0605">
      <w:trPr>
        <w:cantSplit/>
        <w:trHeight w:val="336"/>
      </w:trPr>
      <w:tc>
        <w:tcPr>
          <w:tcW w:w="2523" w:type="dxa"/>
          <w:vMerge/>
          <w:vAlign w:val="center"/>
        </w:tcPr>
        <w:p w14:paraId="677D6237" w14:textId="77777777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b/>
              <w:color w:val="5B9BD5"/>
            </w:rPr>
          </w:pPr>
        </w:p>
      </w:tc>
      <w:tc>
        <w:tcPr>
          <w:tcW w:w="4820" w:type="dxa"/>
          <w:vMerge/>
          <w:vAlign w:val="center"/>
        </w:tcPr>
        <w:p w14:paraId="502DC53A" w14:textId="77777777" w:rsidR="00FC2E06" w:rsidRPr="00764F46" w:rsidRDefault="00FC2E06" w:rsidP="00FC2E06">
          <w:pPr>
            <w:pStyle w:val="Normal1"/>
            <w:spacing w:line="256" w:lineRule="auto"/>
            <w:jc w:val="center"/>
            <w:rPr>
              <w:rFonts w:asciiTheme="minorHAnsi" w:hAnsiTheme="minorHAnsi" w:cstheme="minorHAnsi"/>
              <w:b/>
              <w:bCs/>
              <w:color w:val="323E4F"/>
              <w:lang w:eastAsia="en-US"/>
            </w:rPr>
          </w:pPr>
        </w:p>
      </w:tc>
      <w:tc>
        <w:tcPr>
          <w:tcW w:w="2268" w:type="dxa"/>
          <w:vAlign w:val="center"/>
        </w:tcPr>
        <w:p w14:paraId="06F41578" w14:textId="1AC61073" w:rsidR="00FC2E06" w:rsidRPr="00764F46" w:rsidRDefault="00FC2E06" w:rsidP="00FC2E06">
          <w:pPr>
            <w:pStyle w:val="Normal1"/>
            <w:spacing w:line="256" w:lineRule="auto"/>
            <w:rPr>
              <w:rFonts w:asciiTheme="minorHAnsi" w:eastAsia="Calibri" w:hAnsiTheme="minorHAnsi" w:cstheme="minorHAnsi"/>
              <w:bCs/>
              <w:lang w:eastAsia="en-US"/>
            </w:rPr>
          </w:pPr>
          <w:r w:rsidRPr="00764F46">
            <w:rPr>
              <w:rFonts w:asciiTheme="minorHAnsi" w:eastAsia="Calibri" w:hAnsiTheme="minorHAnsi" w:cstheme="minorHAnsi"/>
              <w:bCs/>
              <w:lang w:eastAsia="en-US"/>
            </w:rPr>
            <w:t xml:space="preserve">Date : </w:t>
          </w:r>
          <w:r w:rsidR="00E5602E" w:rsidRPr="00764F46">
            <w:rPr>
              <w:rFonts w:asciiTheme="minorHAnsi" w:eastAsia="Calibri" w:hAnsiTheme="minorHAnsi" w:cstheme="minorHAnsi"/>
              <w:bCs/>
              <w:lang w:eastAsia="en-US"/>
            </w:rPr>
            <w:t>10</w:t>
          </w:r>
          <w:r w:rsidRPr="00764F46">
            <w:rPr>
              <w:rFonts w:asciiTheme="minorHAnsi" w:eastAsia="Calibri" w:hAnsiTheme="minorHAnsi" w:cstheme="minorHAnsi"/>
              <w:bCs/>
              <w:lang w:eastAsia="en-US"/>
            </w:rPr>
            <w:t>/</w:t>
          </w:r>
          <w:r w:rsidR="00E5602E" w:rsidRPr="00764F46">
            <w:rPr>
              <w:rFonts w:asciiTheme="minorHAnsi" w:eastAsia="Calibri" w:hAnsiTheme="minorHAnsi" w:cstheme="minorHAnsi"/>
              <w:bCs/>
              <w:lang w:eastAsia="en-US"/>
            </w:rPr>
            <w:t>11</w:t>
          </w:r>
          <w:r w:rsidRPr="00764F46">
            <w:rPr>
              <w:rFonts w:asciiTheme="minorHAnsi" w:eastAsia="Calibri" w:hAnsiTheme="minorHAnsi" w:cstheme="minorHAnsi"/>
              <w:bCs/>
              <w:lang w:eastAsia="en-US"/>
            </w:rPr>
            <w:t>/202</w:t>
          </w:r>
          <w:r w:rsidR="00764F46">
            <w:rPr>
              <w:rFonts w:asciiTheme="minorHAnsi" w:eastAsia="Calibri" w:hAnsiTheme="minorHAnsi" w:cstheme="minorHAnsi"/>
              <w:bCs/>
              <w:lang w:eastAsia="en-US"/>
            </w:rPr>
            <w:t>5</w:t>
          </w:r>
        </w:p>
      </w:tc>
    </w:tr>
    <w:tr w:rsidR="00FC2E06" w14:paraId="60DC6DC2" w14:textId="77777777" w:rsidTr="00FC0605">
      <w:trPr>
        <w:cantSplit/>
        <w:trHeight w:val="426"/>
      </w:trPr>
      <w:tc>
        <w:tcPr>
          <w:tcW w:w="2523" w:type="dxa"/>
          <w:vMerge/>
          <w:vAlign w:val="center"/>
        </w:tcPr>
        <w:p w14:paraId="5848E938" w14:textId="77777777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noProof/>
              <w:color w:val="000000"/>
            </w:rPr>
          </w:pPr>
        </w:p>
      </w:tc>
      <w:tc>
        <w:tcPr>
          <w:tcW w:w="4820" w:type="dxa"/>
          <w:vAlign w:val="center"/>
        </w:tcPr>
        <w:p w14:paraId="0027DDB8" w14:textId="096BD8F7" w:rsidR="00FC2E06" w:rsidRPr="00764F46" w:rsidRDefault="00FC2E06" w:rsidP="00FC2E06">
          <w:pPr>
            <w:pStyle w:val="Normal1"/>
            <w:spacing w:line="256" w:lineRule="auto"/>
            <w:jc w:val="center"/>
            <w:rPr>
              <w:rFonts w:asciiTheme="minorHAnsi" w:eastAsia="Calibri" w:hAnsiTheme="minorHAnsi" w:cstheme="minorHAnsi"/>
              <w:b/>
              <w:bCs/>
              <w:color w:val="385623"/>
              <w:lang w:eastAsia="en-US"/>
            </w:rPr>
          </w:pPr>
          <w:r w:rsidRPr="00764F46">
            <w:rPr>
              <w:rFonts w:asciiTheme="minorHAnsi" w:eastAsia="Calibri" w:hAnsiTheme="minorHAnsi" w:cstheme="minorHAnsi"/>
              <w:b/>
              <w:bCs/>
              <w:color w:val="323E4F"/>
              <w:lang w:eastAsia="en-US"/>
            </w:rPr>
            <w:t>Fiche signalétique MASTERCLASS</w:t>
          </w:r>
        </w:p>
      </w:tc>
      <w:tc>
        <w:tcPr>
          <w:tcW w:w="2268" w:type="dxa"/>
          <w:vAlign w:val="center"/>
        </w:tcPr>
        <w:p w14:paraId="14717D31" w14:textId="2476201E" w:rsidR="00FC2E06" w:rsidRPr="00764F46" w:rsidRDefault="00FC2E06" w:rsidP="00FC2E06">
          <w:pPr>
            <w:pStyle w:val="Normal1"/>
            <w:spacing w:line="256" w:lineRule="auto"/>
            <w:rPr>
              <w:rFonts w:asciiTheme="minorHAnsi" w:eastAsia="Calibri" w:hAnsiTheme="minorHAnsi" w:cstheme="minorHAnsi"/>
              <w:bCs/>
              <w:noProof/>
            </w:rPr>
          </w:pPr>
          <w:r w:rsidRPr="00764F46">
            <w:rPr>
              <w:rFonts w:asciiTheme="minorHAnsi" w:eastAsia="Calibri" w:hAnsiTheme="minorHAnsi" w:cstheme="minorHAnsi"/>
              <w:bCs/>
              <w:noProof/>
            </w:rPr>
            <w:t>Pages : [3/3]</w:t>
          </w:r>
        </w:p>
      </w:tc>
    </w:tr>
  </w:tbl>
  <w:p w14:paraId="465696B8" w14:textId="77777777" w:rsidR="00820E3E" w:rsidRDefault="00820E3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A1D62"/>
    <w:multiLevelType w:val="hybridMultilevel"/>
    <w:tmpl w:val="8042F0F4"/>
    <w:lvl w:ilvl="0" w:tplc="040C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9A0FBB"/>
    <w:multiLevelType w:val="hybridMultilevel"/>
    <w:tmpl w:val="52D4F2E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0B03E6"/>
    <w:multiLevelType w:val="hybridMultilevel"/>
    <w:tmpl w:val="790C59C0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27564C4"/>
    <w:multiLevelType w:val="hybridMultilevel"/>
    <w:tmpl w:val="4B9E759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700754"/>
    <w:multiLevelType w:val="hybridMultilevel"/>
    <w:tmpl w:val="E95AB56C"/>
    <w:lvl w:ilvl="0" w:tplc="35765B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7C6B9E"/>
    <w:multiLevelType w:val="hybridMultilevel"/>
    <w:tmpl w:val="48F8BE8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3E5BA2"/>
    <w:multiLevelType w:val="hybridMultilevel"/>
    <w:tmpl w:val="564AAF6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7C42A24"/>
    <w:multiLevelType w:val="hybridMultilevel"/>
    <w:tmpl w:val="B9488D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25106"/>
    <w:multiLevelType w:val="hybridMultilevel"/>
    <w:tmpl w:val="11B6F1C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2" w15:restartNumberingAfterBreak="0">
    <w:nsid w:val="23727E29"/>
    <w:multiLevelType w:val="hybridMultilevel"/>
    <w:tmpl w:val="9D76521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CB524C5"/>
    <w:multiLevelType w:val="hybridMultilevel"/>
    <w:tmpl w:val="524244E2"/>
    <w:lvl w:ilvl="0" w:tplc="520AA79A">
      <w:start w:val="1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46D53"/>
    <w:multiLevelType w:val="hybridMultilevel"/>
    <w:tmpl w:val="924AC948"/>
    <w:lvl w:ilvl="0" w:tplc="4B20A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E0F09"/>
    <w:multiLevelType w:val="hybridMultilevel"/>
    <w:tmpl w:val="58A4FF70"/>
    <w:lvl w:ilvl="0" w:tplc="097E7C8A">
      <w:start w:val="4"/>
      <w:numFmt w:val="bullet"/>
      <w:lvlText w:val="-"/>
      <w:lvlJc w:val="left"/>
      <w:pPr>
        <w:ind w:left="1152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751D06"/>
    <w:multiLevelType w:val="hybridMultilevel"/>
    <w:tmpl w:val="1D7A5C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92B6B"/>
    <w:multiLevelType w:val="hybridMultilevel"/>
    <w:tmpl w:val="4E3845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6720B"/>
    <w:multiLevelType w:val="hybridMultilevel"/>
    <w:tmpl w:val="A1A6F918"/>
    <w:lvl w:ilvl="0" w:tplc="040C0011">
      <w:start w:val="1"/>
      <w:numFmt w:val="decimal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AF4A47"/>
    <w:multiLevelType w:val="hybridMultilevel"/>
    <w:tmpl w:val="94483A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341202101">
    <w:abstractNumId w:val="0"/>
  </w:num>
  <w:num w:numId="2" w16cid:durableId="1491746968">
    <w:abstractNumId w:val="20"/>
  </w:num>
  <w:num w:numId="3" w16cid:durableId="1321303800">
    <w:abstractNumId w:val="16"/>
  </w:num>
  <w:num w:numId="4" w16cid:durableId="653724118">
    <w:abstractNumId w:val="15"/>
  </w:num>
  <w:num w:numId="5" w16cid:durableId="2005355709">
    <w:abstractNumId w:val="13"/>
  </w:num>
  <w:num w:numId="6" w16cid:durableId="23094630">
    <w:abstractNumId w:val="24"/>
  </w:num>
  <w:num w:numId="7" w16cid:durableId="755781211">
    <w:abstractNumId w:val="27"/>
  </w:num>
  <w:num w:numId="8" w16cid:durableId="79954611">
    <w:abstractNumId w:val="25"/>
  </w:num>
  <w:num w:numId="9" w16cid:durableId="1018581263">
    <w:abstractNumId w:val="14"/>
  </w:num>
  <w:num w:numId="10" w16cid:durableId="88039495">
    <w:abstractNumId w:val="7"/>
  </w:num>
  <w:num w:numId="11" w16cid:durableId="1489862157">
    <w:abstractNumId w:val="11"/>
  </w:num>
  <w:num w:numId="12" w16cid:durableId="1572277356">
    <w:abstractNumId w:val="9"/>
  </w:num>
  <w:num w:numId="13" w16cid:durableId="1676299934">
    <w:abstractNumId w:val="0"/>
  </w:num>
  <w:num w:numId="14" w16cid:durableId="1319505638">
    <w:abstractNumId w:val="0"/>
  </w:num>
  <w:num w:numId="15" w16cid:durableId="1422800616">
    <w:abstractNumId w:val="19"/>
  </w:num>
  <w:num w:numId="16" w16cid:durableId="537862242">
    <w:abstractNumId w:val="12"/>
  </w:num>
  <w:num w:numId="17" w16cid:durableId="2077776987">
    <w:abstractNumId w:val="17"/>
  </w:num>
  <w:num w:numId="18" w16cid:durableId="536435496">
    <w:abstractNumId w:val="5"/>
  </w:num>
  <w:num w:numId="19" w16cid:durableId="1613782958">
    <w:abstractNumId w:val="3"/>
  </w:num>
  <w:num w:numId="20" w16cid:durableId="614096678">
    <w:abstractNumId w:val="10"/>
  </w:num>
  <w:num w:numId="21" w16cid:durableId="1861040911">
    <w:abstractNumId w:val="2"/>
  </w:num>
  <w:num w:numId="22" w16cid:durableId="1905026811">
    <w:abstractNumId w:val="4"/>
  </w:num>
  <w:num w:numId="23" w16cid:durableId="1754011386">
    <w:abstractNumId w:val="8"/>
  </w:num>
  <w:num w:numId="24" w16cid:durableId="1644579923">
    <w:abstractNumId w:val="6"/>
  </w:num>
  <w:num w:numId="25" w16cid:durableId="1558586882">
    <w:abstractNumId w:val="18"/>
  </w:num>
  <w:num w:numId="26" w16cid:durableId="1932885626">
    <w:abstractNumId w:val="22"/>
  </w:num>
  <w:num w:numId="27" w16cid:durableId="1990787664">
    <w:abstractNumId w:val="21"/>
  </w:num>
  <w:num w:numId="28" w16cid:durableId="228465572">
    <w:abstractNumId w:val="26"/>
  </w:num>
  <w:num w:numId="29" w16cid:durableId="1243873534">
    <w:abstractNumId w:val="23"/>
  </w:num>
  <w:num w:numId="30" w16cid:durableId="1581021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131C4"/>
    <w:rsid w:val="00027904"/>
    <w:rsid w:val="0004197F"/>
    <w:rsid w:val="000718BB"/>
    <w:rsid w:val="00080FF0"/>
    <w:rsid w:val="0009706A"/>
    <w:rsid w:val="000B2529"/>
    <w:rsid w:val="00103E91"/>
    <w:rsid w:val="001464F4"/>
    <w:rsid w:val="00146C43"/>
    <w:rsid w:val="001F6E8C"/>
    <w:rsid w:val="00212C15"/>
    <w:rsid w:val="00216289"/>
    <w:rsid w:val="00217421"/>
    <w:rsid w:val="00246DFE"/>
    <w:rsid w:val="00254780"/>
    <w:rsid w:val="002547B1"/>
    <w:rsid w:val="00281224"/>
    <w:rsid w:val="00293344"/>
    <w:rsid w:val="00317B8B"/>
    <w:rsid w:val="003256D5"/>
    <w:rsid w:val="003329B0"/>
    <w:rsid w:val="00341575"/>
    <w:rsid w:val="003516D5"/>
    <w:rsid w:val="00356D7C"/>
    <w:rsid w:val="00385FAF"/>
    <w:rsid w:val="003B457E"/>
    <w:rsid w:val="004026EC"/>
    <w:rsid w:val="004212D2"/>
    <w:rsid w:val="00430AED"/>
    <w:rsid w:val="00477F30"/>
    <w:rsid w:val="004951E9"/>
    <w:rsid w:val="004A21AA"/>
    <w:rsid w:val="004A6EEC"/>
    <w:rsid w:val="004B26B3"/>
    <w:rsid w:val="004D0574"/>
    <w:rsid w:val="0050549E"/>
    <w:rsid w:val="00507DF1"/>
    <w:rsid w:val="00550365"/>
    <w:rsid w:val="00555827"/>
    <w:rsid w:val="00566856"/>
    <w:rsid w:val="005875BD"/>
    <w:rsid w:val="00592FAE"/>
    <w:rsid w:val="00594BBB"/>
    <w:rsid w:val="0059538F"/>
    <w:rsid w:val="006318E9"/>
    <w:rsid w:val="006A23BF"/>
    <w:rsid w:val="006C0CEF"/>
    <w:rsid w:val="00716307"/>
    <w:rsid w:val="0072050B"/>
    <w:rsid w:val="007215B4"/>
    <w:rsid w:val="0074665C"/>
    <w:rsid w:val="00756119"/>
    <w:rsid w:val="0076253A"/>
    <w:rsid w:val="00764F46"/>
    <w:rsid w:val="007674E4"/>
    <w:rsid w:val="0079118F"/>
    <w:rsid w:val="007911FC"/>
    <w:rsid w:val="00791C92"/>
    <w:rsid w:val="007A6A02"/>
    <w:rsid w:val="007D5FA8"/>
    <w:rsid w:val="007D6EC1"/>
    <w:rsid w:val="00806B67"/>
    <w:rsid w:val="00820E3E"/>
    <w:rsid w:val="00831545"/>
    <w:rsid w:val="00833EBB"/>
    <w:rsid w:val="008428DC"/>
    <w:rsid w:val="00853E3A"/>
    <w:rsid w:val="00891914"/>
    <w:rsid w:val="008B3A4B"/>
    <w:rsid w:val="009136EC"/>
    <w:rsid w:val="00916F59"/>
    <w:rsid w:val="0094387B"/>
    <w:rsid w:val="009A070F"/>
    <w:rsid w:val="009A7D07"/>
    <w:rsid w:val="009B7E9B"/>
    <w:rsid w:val="009C7FE9"/>
    <w:rsid w:val="009F16F1"/>
    <w:rsid w:val="00A22BDA"/>
    <w:rsid w:val="00A633DF"/>
    <w:rsid w:val="00A639E7"/>
    <w:rsid w:val="00A81BF3"/>
    <w:rsid w:val="00AB1313"/>
    <w:rsid w:val="00AB58A4"/>
    <w:rsid w:val="00AD1119"/>
    <w:rsid w:val="00B374AD"/>
    <w:rsid w:val="00B37FCE"/>
    <w:rsid w:val="00B537D5"/>
    <w:rsid w:val="00B63F6E"/>
    <w:rsid w:val="00B97230"/>
    <w:rsid w:val="00BF6C68"/>
    <w:rsid w:val="00C01742"/>
    <w:rsid w:val="00C20D23"/>
    <w:rsid w:val="00CE38AA"/>
    <w:rsid w:val="00CE4672"/>
    <w:rsid w:val="00D00EF8"/>
    <w:rsid w:val="00D14C01"/>
    <w:rsid w:val="00D21586"/>
    <w:rsid w:val="00D23C3B"/>
    <w:rsid w:val="00D41462"/>
    <w:rsid w:val="00D47189"/>
    <w:rsid w:val="00D56F6F"/>
    <w:rsid w:val="00E11FEB"/>
    <w:rsid w:val="00E5602E"/>
    <w:rsid w:val="00EC2B48"/>
    <w:rsid w:val="00EE27DF"/>
    <w:rsid w:val="00F07548"/>
    <w:rsid w:val="00F07DC8"/>
    <w:rsid w:val="00F457B6"/>
    <w:rsid w:val="00FA2EE3"/>
    <w:rsid w:val="00FC2E06"/>
    <w:rsid w:val="00FE223F"/>
    <w:rsid w:val="00FF39DF"/>
    <w:rsid w:val="13F60916"/>
    <w:rsid w:val="289DD3DC"/>
    <w:rsid w:val="299960F4"/>
    <w:rsid w:val="35105332"/>
    <w:rsid w:val="36FFFE42"/>
    <w:rsid w:val="481D57F5"/>
    <w:rsid w:val="4B8C5D35"/>
    <w:rsid w:val="59F251EE"/>
    <w:rsid w:val="621A5533"/>
    <w:rsid w:val="6B1FBD4C"/>
    <w:rsid w:val="7171C364"/>
    <w:rsid w:val="79A518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3EA2F1"/>
  <w15:docId w15:val="{3A0F82BD-FA6C-4DA2-81A9-DB9DA5BC2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1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customStyle="1" w:styleId="Normal1">
    <w:name w:val="Normal1"/>
    <w:rsid w:val="00820E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4665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4665C"/>
    <w:rPr>
      <w:rFonts w:ascii="Segoe UI" w:eastAsia="Times New Roman" w:hAnsi="Segoe UI" w:cs="Segoe UI"/>
      <w:sz w:val="18"/>
      <w:szCs w:val="1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C8C26AC97E748A33199D9AF3B0D0A" ma:contentTypeVersion="12" ma:contentTypeDescription="Create a new document." ma:contentTypeScope="" ma:versionID="e5ec34db972cefa730bc6e0211e03787">
  <xsd:schema xmlns:xsd="http://www.w3.org/2001/XMLSchema" xmlns:xs="http://www.w3.org/2001/XMLSchema" xmlns:p="http://schemas.microsoft.com/office/2006/metadata/properties" xmlns:ns2="128590f7-f53e-44af-a002-e1b30d4dcf91" xmlns:ns3="b608a253-d947-4196-9eed-bb258622f9f6" targetNamespace="http://schemas.microsoft.com/office/2006/metadata/properties" ma:root="true" ma:fieldsID="628c72435274359ca2f8dbd6db686a06" ns2:_="" ns3:_="">
    <xsd:import namespace="128590f7-f53e-44af-a002-e1b30d4dcf91"/>
    <xsd:import namespace="b608a253-d947-4196-9eed-bb258622f9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590f7-f53e-44af-a002-e1b30d4dcf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ddca338-f709-4478-ace1-5f1ab2f4b9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8a253-d947-4196-9eed-bb258622f9f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831a86-0094-4909-9543-e9f0c1372733}" ma:internalName="TaxCatchAll" ma:showField="CatchAllData" ma:web="b608a253-d947-4196-9eed-bb258622f9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08a253-d947-4196-9eed-bb258622f9f6" xsi:nil="true"/>
    <lcf76f155ced4ddcb4097134ff3c332f xmlns="128590f7-f53e-44af-a002-e1b30d4dcf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C3EC1E-B814-4D62-B3A7-E1CDF3BF43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6FFDB3-2E0A-43F1-9EE1-D392C31AC616}"/>
</file>

<file path=customXml/itemProps3.xml><?xml version="1.0" encoding="utf-8"?>
<ds:datastoreItem xmlns:ds="http://schemas.openxmlformats.org/officeDocument/2006/customXml" ds:itemID="{743FE0C2-558E-4DB4-ACEF-48FA78B70F69}"/>
</file>

<file path=customXml/itemProps4.xml><?xml version="1.0" encoding="utf-8"?>
<ds:datastoreItem xmlns:ds="http://schemas.openxmlformats.org/officeDocument/2006/customXml" ds:itemID="{362FFEE4-F3E3-4D00-B173-ED3429D029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2</Words>
  <Characters>2425</Characters>
  <Application>Microsoft Office Word</Application>
  <DocSecurity>0</DocSecurity>
  <Lines>303</Lines>
  <Paragraphs>17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nadia ghariani</cp:lastModifiedBy>
  <cp:revision>5</cp:revision>
  <cp:lastPrinted>2025-08-27T12:19:00Z</cp:lastPrinted>
  <dcterms:created xsi:type="dcterms:W3CDTF">2025-08-27T12:20:00Z</dcterms:created>
  <dcterms:modified xsi:type="dcterms:W3CDTF">2026-03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C8C26AC97E748A33199D9AF3B0D0A</vt:lpwstr>
  </property>
</Properties>
</file>